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73BAD" w14:textId="77777777" w:rsidR="00252A93" w:rsidRDefault="00252A93" w:rsidP="00252A93">
      <w:r>
        <w:t xml:space="preserve">"T98 L4 rr L8 f#ef#ef#e L16 f# L8 ef#a L4 g# L2 r" </w:t>
      </w:r>
    </w:p>
    <w:p w14:paraId="5A4938AF" w14:textId="77777777" w:rsidR="00252A93" w:rsidRDefault="00252A93" w:rsidP="00252A93">
      <w:r>
        <w:t>"L16 a L8 ag#. L16 f# L8 f#. L16 e L8 f#ef#a L4 g# L4 r. L16 r"</w:t>
      </w:r>
    </w:p>
    <w:p w14:paraId="46106D70" w14:textId="77777777" w:rsidR="00252A93" w:rsidRDefault="00252A93" w:rsidP="00252A93">
      <w:r>
        <w:t>"L8 ef#ef#ef#e L16 f# L8 ef#a L4 g# L4 r. L16 r"</w:t>
      </w:r>
    </w:p>
    <w:p w14:paraId="7F432FAF" w14:textId="77777777" w:rsidR="00252A93" w:rsidRDefault="00252A93" w:rsidP="00252A93">
      <w:r>
        <w:t>"L16 f#g# L8 ag#. L16 f# L8 f#. L16 e L8 f#. L16e L8f#a. L4 g#r&gt;c#b "</w:t>
      </w:r>
    </w:p>
    <w:p w14:paraId="4F895026" w14:textId="77777777" w:rsidR="00252A93" w:rsidRDefault="00252A93" w:rsidP="00252A93">
      <w:r>
        <w:t>"L8 bababa L16 g# L8 g# g#.e L4 f# L8 r. L16 f#e L8 a L4 g# L8 ra.g#. L16 f# L8 f#f#. L4 arb"</w:t>
      </w:r>
    </w:p>
    <w:p w14:paraId="61D49A25" w14:textId="77777777" w:rsidR="00252A93" w:rsidRDefault="00252A93" w:rsidP="00252A93">
      <w:r>
        <w:t xml:space="preserve">"L8 rag#f#g#f#g#f# L16 f# L8 f# L4 a L2 r L16 f#a L8 ag#. L16 f# L8 g#. L16 f# L8 g# L16 f# L8 f#.a. L4 g# L8 r. MS f# L4 f#f#" </w:t>
      </w:r>
    </w:p>
    <w:p w14:paraId="342A5D33" w14:textId="77777777" w:rsidR="00252A93" w:rsidRDefault="00252A93" w:rsidP="00252A93">
      <w:r>
        <w:t>"ML L8 a L16 aa L8 g# L16 g#g# L8 g# L16 f#f# L8 a. L4 f# L2 r L16 f#a L8 ag#. L16 g#f#g#f#g# L8 f#g# L16 f# L8 ag#f#a L4 rf#f#"</w:t>
      </w:r>
    </w:p>
    <w:p w14:paraId="0B056D0D" w14:textId="58464C9C" w:rsidR="00715E61" w:rsidRPr="00252A93" w:rsidRDefault="00252A93" w:rsidP="00252A93">
      <w:r>
        <w:t>"L8 a L16 aa L8 g# L16 g#g# L8 g# L16 f#f# L8 a. L4 f# L2 r L16 f#a L8 ag#. L8 f#g#f# L16 g# L8 f#a.g#f#a";</w:t>
      </w:r>
      <w:bookmarkStart w:id="0" w:name="_GoBack"/>
      <w:bookmarkEnd w:id="0"/>
    </w:p>
    <w:sectPr w:rsidR="00715E61" w:rsidRPr="00252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M2sTAwNzKwMLVQ0lEKTi0uzszPAykwrAUAR4d/wiwAAAA="/>
  </w:docVars>
  <w:rsids>
    <w:rsidRoot w:val="002A0445"/>
    <w:rsid w:val="00252A93"/>
    <w:rsid w:val="002A0445"/>
    <w:rsid w:val="005157CA"/>
    <w:rsid w:val="00715E61"/>
    <w:rsid w:val="00792766"/>
    <w:rsid w:val="007D5E02"/>
    <w:rsid w:val="00895226"/>
    <w:rsid w:val="00C02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BD167"/>
  <w15:chartTrackingRefBased/>
  <w15:docId w15:val="{59513340-E99B-4DA7-BA13-FB1832110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u</dc:creator>
  <cp:keywords/>
  <dc:description/>
  <cp:lastModifiedBy>Megan Ku</cp:lastModifiedBy>
  <cp:revision>4</cp:revision>
  <dcterms:created xsi:type="dcterms:W3CDTF">2020-03-09T19:39:00Z</dcterms:created>
  <dcterms:modified xsi:type="dcterms:W3CDTF">2020-03-09T20:22:00Z</dcterms:modified>
</cp:coreProperties>
</file>